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A93F76" w14:textId="77777777" w:rsidR="0031527D" w:rsidRPr="00C537E9" w:rsidRDefault="0031527D" w:rsidP="00C537E9">
      <w:pPr>
        <w:pStyle w:val="Heading1"/>
        <w:ind w:hanging="142"/>
        <w:jc w:val="center"/>
        <w:rPr>
          <w:szCs w:val="40"/>
        </w:rPr>
      </w:pPr>
      <w:r w:rsidRPr="00C537E9">
        <w:rPr>
          <w:szCs w:val="40"/>
        </w:rPr>
        <w:t>Exercise: Tuples and Sets</w:t>
      </w:r>
    </w:p>
    <w:p w14:paraId="73155263" w14:textId="24031941" w:rsidR="000D0541" w:rsidRDefault="00D44E0B" w:rsidP="00D44E0B">
      <w:pPr>
        <w:pStyle w:val="ListParagraph"/>
        <w:jc w:val="center"/>
      </w:pPr>
      <w:r w:rsidRPr="008A3E30">
        <w:t>Please, submit your source code solutions for the described problems to the</w:t>
      </w:r>
      <w:r w:rsidR="000D0541">
        <w:t xml:space="preserve"> </w:t>
      </w:r>
      <w:hyperlink r:id="rId8" w:history="1">
        <w:r w:rsidR="005E4D36">
          <w:rPr>
            <w:rStyle w:val="InternetLink"/>
          </w:rPr>
          <w:t>Judge System</w:t>
        </w:r>
      </w:hyperlink>
      <w:r w:rsidR="000D0541">
        <w:t>.</w:t>
      </w:r>
    </w:p>
    <w:p w14:paraId="1924ACFF" w14:textId="77777777" w:rsidR="00263A28" w:rsidRPr="00263A28" w:rsidRDefault="00263A28" w:rsidP="00263A28">
      <w:pPr>
        <w:ind w:left="720"/>
        <w:contextualSpacing/>
        <w:jc w:val="center"/>
        <w:rPr>
          <w:lang w:val="bg-BG"/>
        </w:rPr>
      </w:pPr>
      <w:r w:rsidRPr="00263A28">
        <w:rPr>
          <w:b/>
          <w:bCs/>
        </w:rPr>
        <w:t>Ask</w:t>
      </w:r>
      <w:r w:rsidRPr="00263A28">
        <w:t xml:space="preserve"> </w:t>
      </w:r>
      <w:r w:rsidRPr="00263A28">
        <w:rPr>
          <w:b/>
          <w:bCs/>
        </w:rPr>
        <w:t>your</w:t>
      </w:r>
      <w:r w:rsidRPr="00263A28">
        <w:t xml:space="preserve"> </w:t>
      </w:r>
      <w:r w:rsidRPr="00263A28">
        <w:rPr>
          <w:b/>
          <w:bCs/>
        </w:rPr>
        <w:t>questions</w:t>
      </w:r>
      <w:r w:rsidRPr="00263A28">
        <w:t xml:space="preserve"> here</w:t>
      </w:r>
      <w:r w:rsidRPr="00263A28">
        <w:rPr>
          <w:lang w:val="bg-BG"/>
        </w:rPr>
        <w:t xml:space="preserve">: </w:t>
      </w:r>
      <w:hyperlink r:id="rId9" w:history="1">
        <w:r w:rsidRPr="00263A28">
          <w:rPr>
            <w:color w:val="0000FF"/>
            <w:u w:val="single"/>
          </w:rPr>
          <w:t>https://www.slido.com</w:t>
        </w:r>
      </w:hyperlink>
      <w:r w:rsidRPr="00263A28">
        <w:t xml:space="preserve"> by entering the</w:t>
      </w:r>
      <w:r w:rsidRPr="00263A28">
        <w:rPr>
          <w:lang w:val="bg-BG"/>
        </w:rPr>
        <w:t xml:space="preserve"> </w:t>
      </w:r>
      <w:r w:rsidRPr="00263A28">
        <w:t xml:space="preserve">course code </w:t>
      </w:r>
      <w:r w:rsidRPr="00263A28">
        <w:rPr>
          <w:b/>
          <w:bCs/>
        </w:rPr>
        <w:t>#python-advanced</w:t>
      </w:r>
    </w:p>
    <w:p w14:paraId="41F026AC" w14:textId="77777777" w:rsidR="00263A28" w:rsidRPr="00290CF8" w:rsidRDefault="00263A28" w:rsidP="00D44E0B">
      <w:pPr>
        <w:pStyle w:val="ListParagraph"/>
        <w:jc w:val="center"/>
        <w:rPr>
          <w:rStyle w:val="Hyperlink"/>
          <w:lang w:val="bg-BG"/>
        </w:rPr>
      </w:pPr>
    </w:p>
    <w:p w14:paraId="58E60FA6" w14:textId="21ACEF72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Unique Usernames</w:t>
      </w:r>
    </w:p>
    <w:p w14:paraId="36B16D55" w14:textId="77777777" w:rsidR="003B7A8F" w:rsidRDefault="0031527D" w:rsidP="003B7A8F">
      <w:pPr>
        <w:spacing w:line="240" w:lineRule="auto"/>
        <w:jc w:val="both"/>
      </w:pPr>
      <w:r w:rsidRPr="0031527D">
        <w:t xml:space="preserve">Write a program that reads </w:t>
      </w:r>
      <w:r w:rsidR="003B7A8F">
        <w:t xml:space="preserve">a sequence of </w:t>
      </w:r>
      <w:r w:rsidR="003B7A8F" w:rsidRPr="003B7A8F">
        <w:rPr>
          <w:b/>
          <w:bCs/>
        </w:rPr>
        <w:t>N</w:t>
      </w:r>
      <w:r w:rsidR="003B7A8F">
        <w:t xml:space="preserve"> </w:t>
      </w:r>
      <w:r w:rsidR="003B7A8F" w:rsidRPr="003B7A8F">
        <w:rPr>
          <w:b/>
          <w:bCs/>
        </w:rPr>
        <w:t>usernames</w:t>
      </w:r>
      <w:r w:rsidR="003B7A8F">
        <w:t xml:space="preserve"> from the console and maintains a collection of only </w:t>
      </w:r>
      <w:r w:rsidRPr="0031527D">
        <w:t xml:space="preserve">the </w:t>
      </w:r>
      <w:r w:rsidRPr="0031527D">
        <w:rPr>
          <w:b/>
        </w:rPr>
        <w:t>unique</w:t>
      </w:r>
      <w:r w:rsidRPr="0031527D">
        <w:t xml:space="preserve"> ones.</w:t>
      </w:r>
    </w:p>
    <w:p w14:paraId="62DF006B" w14:textId="77777777" w:rsidR="003B7A8F" w:rsidRDefault="0031527D" w:rsidP="003B7A8F">
      <w:pPr>
        <w:spacing w:line="240" w:lineRule="auto"/>
        <w:jc w:val="both"/>
        <w:rPr>
          <w:rFonts w:cs="Arial"/>
        </w:rPr>
      </w:pP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>.</w:t>
      </w:r>
    </w:p>
    <w:p w14:paraId="0CF33A56" w14:textId="28DFD988" w:rsidR="0031527D" w:rsidRPr="0031527D" w:rsidRDefault="0031527D" w:rsidP="003B7A8F">
      <w:pPr>
        <w:spacing w:line="240" w:lineRule="auto"/>
        <w:jc w:val="both"/>
        <w:rPr>
          <w:lang w:val="bg-BG"/>
        </w:rPr>
      </w:pPr>
      <w:r w:rsidRPr="0031527D">
        <w:rPr>
          <w:rFonts w:cs="Arial"/>
        </w:rPr>
        <w:t xml:space="preserve">On the </w:t>
      </w:r>
      <w:r w:rsidR="003B7A8F">
        <w:rPr>
          <w:rFonts w:cs="Arial"/>
        </w:rPr>
        <w:t>following</w:t>
      </w:r>
      <w:r w:rsidRPr="0031527D">
        <w:rPr>
          <w:rFonts w:cs="Arial"/>
        </w:rPr>
        <w:t xml:space="preserve">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="003B7A8F">
        <w:rPr>
          <w:rFonts w:cs="Arial"/>
        </w:rPr>
        <w:t xml:space="preserve">the </w:t>
      </w:r>
      <w:r w:rsidRPr="0031527D">
        <w:rPr>
          <w:rFonts w:cs="Arial"/>
          <w:b/>
        </w:rPr>
        <w:t>username</w:t>
      </w:r>
      <w:r w:rsidR="003B7A8F">
        <w:rPr>
          <w:rFonts w:cs="Arial"/>
          <w:b/>
        </w:rPr>
        <w:t>s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30255D83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lastRenderedPageBreak/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lastRenderedPageBreak/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 w:rsidRPr="006411C7">
              <w:rPr>
                <w:rFonts w:ascii="Consolas" w:hAnsi="Consolas" w:cs="Consolas"/>
                <w:lang w:val="bg-BG"/>
              </w:rPr>
              <w:t>Why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do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you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lik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Python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: 4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?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P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W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d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e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h: 2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i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k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l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n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o: 3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t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u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y: 3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</w:tc>
      </w:tr>
    </w:tbl>
    <w:p w14:paraId="35263E55" w14:textId="77777777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lastRenderedPageBreak/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lastRenderedPageBreak/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6A4D7C8C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Battle of Names</w:t>
      </w:r>
      <w:r w:rsidR="0014293B">
        <w:t xml:space="preserve"> </w:t>
      </w:r>
      <w:r w:rsidR="0014293B" w:rsidRPr="0014293B">
        <w:rPr>
          <w:color w:val="FF9900"/>
        </w:rPr>
        <w:t>[Solve with AI]</w:t>
      </w:r>
    </w:p>
    <w:p w14:paraId="3A6E97DE" w14:textId="580594B1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</w:t>
      </w:r>
      <w:r w:rsidR="00F307A8">
        <w:t>whether</w:t>
      </w:r>
      <w:r w:rsidRPr="0031527D">
        <w:t xml:space="preserve">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551212CE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 xml:space="preserve">. The sum of the ASCII values is 80 + 101 + 115 + 104 + 111 = 511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1): 511 / 1 = 511.</w:t>
            </w:r>
          </w:p>
          <w:p w14:paraId="67CCCE00" w14:textId="31685E79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 83 + 116 + 101 + 102 + 97 + 110 = 609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2): 609 / 2 = 304.</w:t>
            </w:r>
          </w:p>
          <w:p w14:paraId="3707D41B" w14:textId="0BFD288B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 83 + 116 + 97 + 109 + 97 + 116 = 618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3): 618 / 3 = 206.</w:t>
            </w:r>
          </w:p>
          <w:p w14:paraId="4260E9A6" w14:textId="0A091525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 71 + 111 + 115 + 104 + 111 = 512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7568D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861D2A" w14:textId="77777777" w:rsidR="00BA5880" w:rsidRDefault="00BA5880" w:rsidP="008068A2">
      <w:pPr>
        <w:spacing w:after="0" w:line="240" w:lineRule="auto"/>
      </w:pPr>
      <w:r>
        <w:separator/>
      </w:r>
    </w:p>
  </w:endnote>
  <w:endnote w:type="continuationSeparator" w:id="0">
    <w:p w14:paraId="3E3CABAF" w14:textId="77777777" w:rsidR="00BA5880" w:rsidRDefault="00BA58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B4A8D2" w14:textId="77777777" w:rsidR="00BA5880" w:rsidRDefault="00BA5880" w:rsidP="008068A2">
      <w:pPr>
        <w:spacing w:after="0" w:line="240" w:lineRule="auto"/>
      </w:pPr>
      <w:r>
        <w:separator/>
      </w:r>
    </w:p>
  </w:footnote>
  <w:footnote w:type="continuationSeparator" w:id="0">
    <w:p w14:paraId="6F22A886" w14:textId="77777777" w:rsidR="00BA5880" w:rsidRDefault="00BA58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46FA8"/>
    <w:multiLevelType w:val="hybridMultilevel"/>
    <w:tmpl w:val="0682F5B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1"/>
  </w:num>
  <w:num w:numId="3" w16cid:durableId="1715738889">
    <w:abstractNumId w:val="10"/>
  </w:num>
  <w:num w:numId="4" w16cid:durableId="1144931378">
    <w:abstractNumId w:val="27"/>
  </w:num>
  <w:num w:numId="5" w16cid:durableId="1766264051">
    <w:abstractNumId w:val="28"/>
  </w:num>
  <w:num w:numId="6" w16cid:durableId="781844936">
    <w:abstractNumId w:val="32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5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1"/>
  </w:num>
  <w:num w:numId="13" w16cid:durableId="1954942405">
    <w:abstractNumId w:val="2"/>
  </w:num>
  <w:num w:numId="14" w16cid:durableId="1785222584">
    <w:abstractNumId w:val="31"/>
  </w:num>
  <w:num w:numId="15" w16cid:durableId="451286586">
    <w:abstractNumId w:val="11"/>
  </w:num>
  <w:num w:numId="16" w16cid:durableId="9769266">
    <w:abstractNumId w:val="36"/>
  </w:num>
  <w:num w:numId="17" w16cid:durableId="919290407">
    <w:abstractNumId w:val="26"/>
  </w:num>
  <w:num w:numId="18" w16cid:durableId="878248972">
    <w:abstractNumId w:val="40"/>
  </w:num>
  <w:num w:numId="19" w16cid:durableId="1319924277">
    <w:abstractNumId w:val="33"/>
  </w:num>
  <w:num w:numId="20" w16cid:durableId="640310707">
    <w:abstractNumId w:val="20"/>
  </w:num>
  <w:num w:numId="21" w16cid:durableId="907348544">
    <w:abstractNumId w:val="30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5"/>
  </w:num>
  <w:num w:numId="28" w16cid:durableId="1009258703">
    <w:abstractNumId w:val="18"/>
  </w:num>
  <w:num w:numId="29" w16cid:durableId="1474328907">
    <w:abstractNumId w:val="39"/>
  </w:num>
  <w:num w:numId="30" w16cid:durableId="1321235411">
    <w:abstractNumId w:val="22"/>
  </w:num>
  <w:num w:numId="31" w16cid:durableId="1137138997">
    <w:abstractNumId w:val="12"/>
  </w:num>
  <w:num w:numId="32" w16cid:durableId="919409652">
    <w:abstractNumId w:val="34"/>
  </w:num>
  <w:num w:numId="33" w16cid:durableId="1222592670">
    <w:abstractNumId w:val="37"/>
  </w:num>
  <w:num w:numId="34" w16cid:durableId="194198195">
    <w:abstractNumId w:val="24"/>
  </w:num>
  <w:num w:numId="35" w16cid:durableId="527836603">
    <w:abstractNumId w:val="38"/>
  </w:num>
  <w:num w:numId="36" w16cid:durableId="1901597449">
    <w:abstractNumId w:val="7"/>
  </w:num>
  <w:num w:numId="37" w16cid:durableId="1408376965">
    <w:abstractNumId w:val="23"/>
  </w:num>
  <w:num w:numId="38" w16cid:durableId="2030910593">
    <w:abstractNumId w:val="15"/>
  </w:num>
  <w:num w:numId="39" w16cid:durableId="2044937435">
    <w:abstractNumId w:val="29"/>
  </w:num>
  <w:num w:numId="40" w16cid:durableId="279915765">
    <w:abstractNumId w:val="1"/>
  </w:num>
  <w:num w:numId="41" w16cid:durableId="1011564778">
    <w:abstractNumId w:val="4"/>
  </w:num>
  <w:num w:numId="42" w16cid:durableId="17013150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qgUAdMMo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A1F"/>
    <w:rsid w:val="00064D15"/>
    <w:rsid w:val="0008559D"/>
    <w:rsid w:val="00086727"/>
    <w:rsid w:val="0009209B"/>
    <w:rsid w:val="000A6794"/>
    <w:rsid w:val="000B39E6"/>
    <w:rsid w:val="000B56F0"/>
    <w:rsid w:val="000C5361"/>
    <w:rsid w:val="000D0541"/>
    <w:rsid w:val="000E4653"/>
    <w:rsid w:val="00103906"/>
    <w:rsid w:val="001275B9"/>
    <w:rsid w:val="0014293B"/>
    <w:rsid w:val="00142C75"/>
    <w:rsid w:val="001449E8"/>
    <w:rsid w:val="001619DF"/>
    <w:rsid w:val="00164CDC"/>
    <w:rsid w:val="00167CF1"/>
    <w:rsid w:val="00171021"/>
    <w:rsid w:val="00175E1D"/>
    <w:rsid w:val="00175E59"/>
    <w:rsid w:val="00182306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34BC"/>
    <w:rsid w:val="001F7241"/>
    <w:rsid w:val="00202683"/>
    <w:rsid w:val="00215E47"/>
    <w:rsid w:val="00215FCE"/>
    <w:rsid w:val="002326A7"/>
    <w:rsid w:val="00232A46"/>
    <w:rsid w:val="00232E7D"/>
    <w:rsid w:val="002554B7"/>
    <w:rsid w:val="00263A28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2D250E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A8F"/>
    <w:rsid w:val="003C60DD"/>
    <w:rsid w:val="003D140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13C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64E"/>
    <w:rsid w:val="005439C9"/>
    <w:rsid w:val="00547A42"/>
    <w:rsid w:val="00553B24"/>
    <w:rsid w:val="00553CCB"/>
    <w:rsid w:val="0056007E"/>
    <w:rsid w:val="00561DD0"/>
    <w:rsid w:val="00563DC7"/>
    <w:rsid w:val="00564029"/>
    <w:rsid w:val="00564D7B"/>
    <w:rsid w:val="0056527D"/>
    <w:rsid w:val="00567117"/>
    <w:rsid w:val="0056786B"/>
    <w:rsid w:val="00570C3E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4D36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57D9F"/>
    <w:rsid w:val="006640AE"/>
    <w:rsid w:val="00664CE1"/>
    <w:rsid w:val="00670041"/>
    <w:rsid w:val="00671FE2"/>
    <w:rsid w:val="00686C0C"/>
    <w:rsid w:val="00695634"/>
    <w:rsid w:val="006A19A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1B26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4A0"/>
    <w:rsid w:val="007E0960"/>
    <w:rsid w:val="007E4E4F"/>
    <w:rsid w:val="007F04BF"/>
    <w:rsid w:val="007F177C"/>
    <w:rsid w:val="007F5F65"/>
    <w:rsid w:val="00801502"/>
    <w:rsid w:val="0080212E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813F2"/>
    <w:rsid w:val="008A2F3B"/>
    <w:rsid w:val="008B07D7"/>
    <w:rsid w:val="008B2D75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EBD"/>
    <w:rsid w:val="009254B7"/>
    <w:rsid w:val="00930CEE"/>
    <w:rsid w:val="009401E1"/>
    <w:rsid w:val="00941FFF"/>
    <w:rsid w:val="00955691"/>
    <w:rsid w:val="00961157"/>
    <w:rsid w:val="00965C5B"/>
    <w:rsid w:val="0096684B"/>
    <w:rsid w:val="00971E32"/>
    <w:rsid w:val="00972C7F"/>
    <w:rsid w:val="0097568D"/>
    <w:rsid w:val="00976E46"/>
    <w:rsid w:val="00986C68"/>
    <w:rsid w:val="009B4FB4"/>
    <w:rsid w:val="009C0C39"/>
    <w:rsid w:val="009C286E"/>
    <w:rsid w:val="009D1805"/>
    <w:rsid w:val="009D1FB7"/>
    <w:rsid w:val="009E1A09"/>
    <w:rsid w:val="009F2386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1A4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214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F4B"/>
    <w:rsid w:val="00BA1F40"/>
    <w:rsid w:val="00BA4820"/>
    <w:rsid w:val="00BA588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7E9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0B0F"/>
    <w:rsid w:val="00D4354E"/>
    <w:rsid w:val="00D43F69"/>
    <w:rsid w:val="00D44E0B"/>
    <w:rsid w:val="00D50F79"/>
    <w:rsid w:val="00D709C9"/>
    <w:rsid w:val="00D73957"/>
    <w:rsid w:val="00D8395C"/>
    <w:rsid w:val="00D8522F"/>
    <w:rsid w:val="00D910AA"/>
    <w:rsid w:val="00DA028F"/>
    <w:rsid w:val="00DA147D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EE57E9"/>
    <w:rsid w:val="00F20B48"/>
    <w:rsid w:val="00F258BA"/>
    <w:rsid w:val="00F27E9C"/>
    <w:rsid w:val="00F307A8"/>
    <w:rsid w:val="00F40043"/>
    <w:rsid w:val="00F412F6"/>
    <w:rsid w:val="00F41F41"/>
    <w:rsid w:val="00F46918"/>
    <w:rsid w:val="00F46DDE"/>
    <w:rsid w:val="00F631A1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B6792"/>
    <w:rsid w:val="00FC330E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61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uples-and-Sets-Exercise/183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1039</Words>
  <Characters>4296</Characters>
  <Application>Microsoft Office Word</Application>
  <DocSecurity>0</DocSecurity>
  <Lines>226</Lines>
  <Paragraphs>2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Python Advanced - Tuples and Sets</vt:lpstr>
      <vt:lpstr>Exercise: Tuples and Sets</vt:lpstr>
      <vt:lpstr>    Unique Usernames</vt:lpstr>
      <vt:lpstr>        Examples</vt:lpstr>
      <vt:lpstr>    Sets of Elements</vt:lpstr>
      <vt:lpstr>        Examples</vt:lpstr>
      <vt:lpstr>    Periodic Table</vt:lpstr>
      <vt:lpstr>        Examples</vt:lpstr>
      <vt:lpstr>    Count Symbols</vt:lpstr>
      <vt:lpstr>        Examples</vt:lpstr>
      <vt:lpstr>    Longest Intersection</vt:lpstr>
      <vt:lpstr>        Examples</vt:lpstr>
      <vt:lpstr>    Battle of Names</vt:lpstr>
      <vt:lpstr>        Examples</vt:lpstr>
    </vt:vector>
  </TitlesOfParts>
  <Company>SoftUni – https://about.softuni.bg</Company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Velina Genova</cp:lastModifiedBy>
  <cp:revision>34</cp:revision>
  <cp:lastPrinted>2015-10-26T22:35:00Z</cp:lastPrinted>
  <dcterms:created xsi:type="dcterms:W3CDTF">2021-08-27T07:13:00Z</dcterms:created>
  <dcterms:modified xsi:type="dcterms:W3CDTF">2025-08-05T13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012bcf5ecc01cdee81019c7d93e46f28686fbeba194c427848f1e28d5049a</vt:lpwstr>
  </property>
</Properties>
</file>